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29455" w14:textId="77777777" w:rsidR="00547C58" w:rsidRDefault="00EF162E">
      <w:pPr>
        <w:pStyle w:val="Heading1"/>
      </w:pPr>
      <w:bookmarkStart w:id="0" w:name="meeting-notes"/>
      <w:r>
        <w:t>Meeting Notes</w:t>
      </w:r>
    </w:p>
    <w:p w14:paraId="5A6D7776" w14:textId="315C221A" w:rsidR="00547C58" w:rsidRDefault="5870BFAC">
      <w:pPr>
        <w:pStyle w:val="FirstParagraph"/>
      </w:pPr>
      <w:r>
        <w:t>Team: Red Piranha</w:t>
      </w:r>
      <w:r>
        <w:br/>
        <w:t>Date:</w:t>
      </w:r>
      <w:r w:rsidR="1FEDFD95">
        <w:t xml:space="preserve"> 12/1</w:t>
      </w:r>
      <w:r w:rsidR="001102E1">
        <w:t>5</w:t>
      </w:r>
      <w:r w:rsidR="1FEDFD95">
        <w:t>/2021</w:t>
      </w:r>
      <w:r>
        <w:br/>
        <w:t>Time:</w:t>
      </w:r>
      <w:r w:rsidR="75572ADF">
        <w:t xml:space="preserve"> </w:t>
      </w:r>
      <w:r w:rsidR="00025FE6">
        <w:t xml:space="preserve">10:15am </w:t>
      </w:r>
      <w:r w:rsidR="00711BA9">
        <w:t>–</w:t>
      </w:r>
      <w:r w:rsidR="00025FE6">
        <w:t xml:space="preserve"> </w:t>
      </w:r>
      <w:r w:rsidR="00711BA9">
        <w:t>11:00am</w:t>
      </w:r>
      <w:r w:rsidR="55C6FBF5">
        <w:t>, 1:15pm – 5:30pm</w:t>
      </w:r>
      <w:r>
        <w:br/>
        <w:t>Location:</w:t>
      </w:r>
      <w:r w:rsidR="0BB0CEBA">
        <w:t xml:space="preserve"> </w:t>
      </w:r>
      <w:r w:rsidR="40CF925A">
        <w:t>Teams</w:t>
      </w:r>
    </w:p>
    <w:p w14:paraId="516F0370" w14:textId="31852003" w:rsidR="00547C58" w:rsidRDefault="301965AD">
      <w:pPr>
        <w:pStyle w:val="BodyText"/>
      </w:pPr>
      <w:r>
        <w:t>Attendees:</w:t>
      </w:r>
      <w:r w:rsidR="7953006F">
        <w:t xml:space="preserve"> Yoshi Bird, Erica Quallen, Ted Hadley</w:t>
      </w:r>
      <w:r w:rsidR="00F17FCE">
        <w:t>, Kelly Turner</w:t>
      </w:r>
    </w:p>
    <w:p w14:paraId="43CAF10C" w14:textId="601E6576" w:rsidR="00547C58" w:rsidRDefault="301965AD">
      <w:pPr>
        <w:pStyle w:val="BodyText"/>
      </w:pPr>
      <w:r>
        <w:t>Manager:</w:t>
      </w:r>
      <w:r w:rsidR="363CD8F6">
        <w:t xml:space="preserve"> </w:t>
      </w:r>
      <w:r w:rsidR="007A2E57">
        <w:t>Erica Quallen</w:t>
      </w:r>
      <w:r w:rsidR="00EF162E">
        <w:br/>
      </w:r>
      <w:r>
        <w:t>Scribe:</w:t>
      </w:r>
      <w:r w:rsidR="0C65B72F">
        <w:t xml:space="preserve"> </w:t>
      </w:r>
      <w:r w:rsidR="007A2E57">
        <w:t>Ted Hadley</w:t>
      </w:r>
    </w:p>
    <w:p w14:paraId="668CB6E0" w14:textId="7A3D9FA5" w:rsidR="00547C58" w:rsidRDefault="00EF162E" w:rsidP="00382744">
      <w:pPr>
        <w:pStyle w:val="Heading2"/>
      </w:pPr>
      <w:bookmarkStart w:id="1" w:name="minutes"/>
      <w:r>
        <w:t>Minutes</w:t>
      </w:r>
    </w:p>
    <w:bookmarkEnd w:id="0"/>
    <w:bookmarkEnd w:id="1"/>
    <w:p w14:paraId="731E2576" w14:textId="77777777" w:rsidR="00711BA9" w:rsidRDefault="00716F3C" w:rsidP="00711BA9">
      <w:r>
        <w:rPr>
          <w:noProof/>
        </w:rPr>
        <w:pict w14:anchorId="04DE13ED">
          <v:rect id="_x0000_i1025" alt="" style="width:468pt;height:.05pt;mso-width-percent:0;mso-height-percent:0;mso-width-percent:0;mso-height-percent:0" o:hralign="center" o:hrstd="t" o:hr="t"/>
        </w:pict>
      </w:r>
    </w:p>
    <w:p w14:paraId="66901368" w14:textId="77777777" w:rsidR="00711BA9" w:rsidRDefault="00711BA9" w:rsidP="00711BA9">
      <w:pPr>
        <w:pStyle w:val="FirstParagraph"/>
      </w:pPr>
      <w:r>
        <w:t>Agenda Item: Status of Items from last meeting</w:t>
      </w:r>
    </w:p>
    <w:p w14:paraId="40455A38" w14:textId="77777777" w:rsidR="00711BA9" w:rsidRDefault="00711BA9" w:rsidP="00711BA9">
      <w:pPr>
        <w:pStyle w:val="BodyText"/>
      </w:pPr>
    </w:p>
    <w:p w14:paraId="3FA2DD3A" w14:textId="77777777" w:rsidR="00711BA9" w:rsidRDefault="00711BA9" w:rsidP="00711BA9">
      <w:pPr>
        <w:pStyle w:val="BodyText"/>
      </w:pPr>
      <w:r>
        <w:t>Notes: Group worked on their respective tasks</w:t>
      </w:r>
    </w:p>
    <w:p w14:paraId="660DCD77" w14:textId="77777777" w:rsidR="00711BA9" w:rsidRDefault="00711BA9" w:rsidP="00711BA9">
      <w:pPr>
        <w:pStyle w:val="BodyText"/>
      </w:pPr>
    </w:p>
    <w:p w14:paraId="3A902E70" w14:textId="77777777" w:rsidR="00711BA9" w:rsidRDefault="00711BA9" w:rsidP="00711BA9">
      <w:pPr>
        <w:pStyle w:val="BodyText"/>
      </w:pPr>
      <w:r>
        <w:t>Conclusion(s): Project is moving forward</w:t>
      </w:r>
    </w:p>
    <w:p w14:paraId="48526138" w14:textId="77777777" w:rsidR="00711BA9" w:rsidRDefault="00716F3C" w:rsidP="00711BA9">
      <w:r>
        <w:rPr>
          <w:noProof/>
        </w:rPr>
        <w:pict w14:anchorId="1485BDFC">
          <v:rect id="_x0000_i1026" alt="" style="width:468pt;height:.05pt;mso-width-percent:0;mso-height-percent:0;mso-width-percent:0;mso-height-percent:0" o:hralign="center" o:hrstd="t" o:hr="t"/>
        </w:pict>
      </w:r>
    </w:p>
    <w:p w14:paraId="1B6875B7" w14:textId="77777777" w:rsidR="00711BA9" w:rsidRDefault="00711BA9" w:rsidP="00711BA9">
      <w:pPr>
        <w:pStyle w:val="FirstParagraph"/>
      </w:pPr>
      <w:r>
        <w:t xml:space="preserve">Agenda Item: Finishing up project </w:t>
      </w:r>
    </w:p>
    <w:p w14:paraId="1178B531" w14:textId="77777777" w:rsidR="00711BA9" w:rsidRDefault="00711BA9" w:rsidP="00711BA9">
      <w:pPr>
        <w:pStyle w:val="BodyText"/>
      </w:pPr>
    </w:p>
    <w:p w14:paraId="5ECBC5C2" w14:textId="77777777" w:rsidR="00711BA9" w:rsidRDefault="00711BA9" w:rsidP="00711BA9">
      <w:pPr>
        <w:pStyle w:val="BodyText"/>
      </w:pPr>
      <w:r>
        <w:t xml:space="preserve">Notes: </w:t>
      </w:r>
    </w:p>
    <w:p w14:paraId="4A6E7CB7" w14:textId="77777777" w:rsidR="00711BA9" w:rsidRDefault="00711BA9" w:rsidP="00711BA9">
      <w:pPr>
        <w:pStyle w:val="BodyText"/>
        <w:numPr>
          <w:ilvl w:val="0"/>
          <w:numId w:val="4"/>
        </w:numPr>
      </w:pPr>
      <w:r>
        <w:t>Erica to work on logistic regression</w:t>
      </w:r>
    </w:p>
    <w:p w14:paraId="0BB35F23" w14:textId="77777777" w:rsidR="00711BA9" w:rsidRDefault="00711BA9" w:rsidP="00711BA9">
      <w:pPr>
        <w:pStyle w:val="BodyText"/>
        <w:numPr>
          <w:ilvl w:val="0"/>
          <w:numId w:val="4"/>
        </w:numPr>
      </w:pPr>
      <w:r>
        <w:t>Kelly to work on report and project reflection</w:t>
      </w:r>
    </w:p>
    <w:p w14:paraId="7B556F58" w14:textId="77777777" w:rsidR="00711BA9" w:rsidRDefault="00711BA9" w:rsidP="00711BA9">
      <w:pPr>
        <w:pStyle w:val="BodyText"/>
        <w:numPr>
          <w:ilvl w:val="0"/>
          <w:numId w:val="4"/>
        </w:numPr>
      </w:pPr>
      <w:r>
        <w:t>Yoshi to work on reflection, presentation</w:t>
      </w:r>
    </w:p>
    <w:p w14:paraId="179D7490" w14:textId="77777777" w:rsidR="00711BA9" w:rsidRDefault="00711BA9" w:rsidP="00711BA9">
      <w:pPr>
        <w:pStyle w:val="BodyText"/>
        <w:numPr>
          <w:ilvl w:val="0"/>
          <w:numId w:val="4"/>
        </w:numPr>
      </w:pPr>
      <w:r>
        <w:t>Ted to work on visualizations</w:t>
      </w:r>
    </w:p>
    <w:p w14:paraId="0E8D79E1" w14:textId="77777777" w:rsidR="00711BA9" w:rsidRDefault="00711BA9" w:rsidP="00711BA9">
      <w:pPr>
        <w:pStyle w:val="BodyText"/>
      </w:pPr>
    </w:p>
    <w:p w14:paraId="64895DBD" w14:textId="70E02FB9" w:rsidR="00711BA9" w:rsidRDefault="00711BA9" w:rsidP="00711BA9">
      <w:pPr>
        <w:pStyle w:val="BodyText"/>
      </w:pPr>
      <w:r>
        <w:t>Conclusion(s): Each team member to work towards finishing up project, team to meet in person at around 1pm today to practice presentation before submitting slides and video</w:t>
      </w:r>
    </w:p>
    <w:p w14:paraId="6393B840" w14:textId="4FD39931" w:rsidR="00174A1E" w:rsidRDefault="00716F3C" w:rsidP="00711BA9">
      <w:pPr>
        <w:pStyle w:val="BodyText"/>
      </w:pPr>
      <w:r>
        <w:rPr>
          <w:noProof/>
        </w:rPr>
        <w:pict w14:anchorId="52290B78">
          <v:rect id="_x0000_i1027" alt="" style="width:468pt;height:.05pt;mso-width-percent:0;mso-height-percent:0;mso-width-percent:0;mso-height-percent:0" o:hralign="center" o:hrstd="t" o:hr="t"/>
        </w:pict>
      </w:r>
    </w:p>
    <w:p w14:paraId="39253FD6" w14:textId="59BAF7F2" w:rsidR="00174A1E" w:rsidRDefault="00174A1E" w:rsidP="00174A1E">
      <w:pPr>
        <w:pStyle w:val="FirstParagraph"/>
      </w:pPr>
      <w:r>
        <w:t xml:space="preserve">Agenda Item: Adding to presentation </w:t>
      </w:r>
    </w:p>
    <w:p w14:paraId="650ED70C" w14:textId="77777777" w:rsidR="00174A1E" w:rsidRDefault="00174A1E" w:rsidP="00174A1E">
      <w:pPr>
        <w:pStyle w:val="BodyText"/>
      </w:pPr>
    </w:p>
    <w:p w14:paraId="055CCD31" w14:textId="77777777" w:rsidR="00174A1E" w:rsidRDefault="00174A1E" w:rsidP="00174A1E">
      <w:pPr>
        <w:pStyle w:val="BodyText"/>
      </w:pPr>
      <w:r>
        <w:lastRenderedPageBreak/>
        <w:t xml:space="preserve">Notes: </w:t>
      </w:r>
    </w:p>
    <w:p w14:paraId="7F30295F" w14:textId="4FB46859" w:rsidR="00174A1E" w:rsidRDefault="00174A1E" w:rsidP="00174A1E">
      <w:pPr>
        <w:pStyle w:val="BodyText"/>
        <w:numPr>
          <w:ilvl w:val="0"/>
          <w:numId w:val="4"/>
        </w:numPr>
      </w:pPr>
      <w:r>
        <w:t>Could possibly do a clustering model?</w:t>
      </w:r>
    </w:p>
    <w:p w14:paraId="5713EE21" w14:textId="079FF463" w:rsidR="00174A1E" w:rsidRDefault="00174A1E" w:rsidP="00174A1E">
      <w:pPr>
        <w:pStyle w:val="BodyText"/>
        <w:numPr>
          <w:ilvl w:val="0"/>
          <w:numId w:val="4"/>
        </w:numPr>
      </w:pPr>
      <w:r>
        <w:t>Which graphs to add to each slide</w:t>
      </w:r>
    </w:p>
    <w:p w14:paraId="1E6F29D9" w14:textId="77777777" w:rsidR="00174A1E" w:rsidRDefault="00174A1E" w:rsidP="00174A1E">
      <w:pPr>
        <w:pStyle w:val="BodyText"/>
        <w:ind w:left="720"/>
      </w:pPr>
    </w:p>
    <w:p w14:paraId="75B0163F" w14:textId="77777777" w:rsidR="00174A1E" w:rsidRDefault="00174A1E" w:rsidP="00174A1E">
      <w:pPr>
        <w:pStyle w:val="BodyText"/>
      </w:pPr>
    </w:p>
    <w:p w14:paraId="7F526F16" w14:textId="77777777" w:rsidR="00174A1E" w:rsidRDefault="00174A1E" w:rsidP="00174A1E">
      <w:pPr>
        <w:pStyle w:val="BodyText"/>
      </w:pPr>
      <w:r>
        <w:t>Conclusion(s): Each team member to work towards finishing up project, team to meet in person at around 1pm today to practice presentation before submitting slides and video</w:t>
      </w:r>
    </w:p>
    <w:p w14:paraId="03A8DBB3" w14:textId="4DD78A11" w:rsidR="00174A1E" w:rsidRDefault="00716F3C" w:rsidP="00711BA9">
      <w:pPr>
        <w:pStyle w:val="BodyText"/>
      </w:pPr>
      <w:r>
        <w:rPr>
          <w:noProof/>
        </w:rPr>
        <w:pict w14:anchorId="60D89B1F">
          <v:rect id="_x0000_i1028" alt="" style="width:468pt;height:.05pt;mso-width-percent:0;mso-height-percent:0;mso-width-percent:0;mso-height-percent:0" o:hralign="center" o:hrstd="t" o:hr="t"/>
        </w:pict>
      </w:r>
    </w:p>
    <w:p w14:paraId="6F9586B1" w14:textId="265B036D" w:rsidR="002F7222" w:rsidRDefault="013ADB96" w:rsidP="540A7B53">
      <w:pPr>
        <w:pStyle w:val="FirstParagraph"/>
      </w:pPr>
      <w:r>
        <w:t>Agenda Item: Lunch break</w:t>
      </w:r>
    </w:p>
    <w:p w14:paraId="51D7E800" w14:textId="77777777" w:rsidR="002F7222" w:rsidRDefault="002F7222" w:rsidP="540A7B53">
      <w:pPr>
        <w:pStyle w:val="BodyText"/>
      </w:pPr>
    </w:p>
    <w:p w14:paraId="7FD0718D" w14:textId="77777777" w:rsidR="002F7222" w:rsidRDefault="013ADB96" w:rsidP="540A7B53">
      <w:pPr>
        <w:pStyle w:val="BodyText"/>
      </w:pPr>
      <w:r>
        <w:t xml:space="preserve">Notes: </w:t>
      </w:r>
    </w:p>
    <w:p w14:paraId="259165F1" w14:textId="712E1BC7" w:rsidR="002F7222" w:rsidRDefault="013ADB96" w:rsidP="540A7B53">
      <w:pPr>
        <w:pStyle w:val="BodyText"/>
      </w:pPr>
      <w:r>
        <w:t xml:space="preserve">Erica had Trader Joe’s </w:t>
      </w:r>
      <w:proofErr w:type="spellStart"/>
      <w:r>
        <w:t>Palaak</w:t>
      </w:r>
      <w:proofErr w:type="spellEnd"/>
      <w:r>
        <w:t xml:space="preserve"> paneer, Ted had a sandwich, Kelly had a veggie hummus wrap, Yoshi had pumpkin bread</w:t>
      </w:r>
    </w:p>
    <w:p w14:paraId="644DAEEC" w14:textId="77777777" w:rsidR="002F7222" w:rsidRDefault="002F7222" w:rsidP="540A7B53">
      <w:pPr>
        <w:pStyle w:val="BodyText"/>
      </w:pPr>
    </w:p>
    <w:p w14:paraId="0D8BD9EB" w14:textId="002E5BFB" w:rsidR="002F7222" w:rsidRDefault="013ADB96" w:rsidP="540A7B53">
      <w:pPr>
        <w:pStyle w:val="BodyText"/>
      </w:pPr>
      <w:r>
        <w:t xml:space="preserve">Conclusion(s): </w:t>
      </w:r>
      <w:r w:rsidR="29AAA1E6">
        <w:t>We had lunch</w:t>
      </w:r>
      <w:r w:rsidR="78D035C5">
        <w:t xml:space="preserve"> :)</w:t>
      </w:r>
    </w:p>
    <w:p w14:paraId="6AF1D829" w14:textId="0CF9919A" w:rsidR="540A7B53" w:rsidRDefault="00716F3C" w:rsidP="540A7B53">
      <w:pPr>
        <w:pStyle w:val="BodyText"/>
      </w:pPr>
      <w:r>
        <w:rPr>
          <w:noProof/>
        </w:rPr>
        <w:pict w14:anchorId="5D538727">
          <v:rect id="_x0000_i1029" alt="" style="width:468pt;height:.05pt;mso-width-percent:0;mso-height-percent:0;mso-width-percent:0;mso-height-percent:0" o:hralign="center" o:hrstd="t" o:hr="t"/>
        </w:pict>
      </w:r>
    </w:p>
    <w:p w14:paraId="1A8A6BFA" w14:textId="784031D9" w:rsidR="29AAA1E6" w:rsidRDefault="29AAA1E6" w:rsidP="540A7B53">
      <w:pPr>
        <w:pStyle w:val="FirstParagraph"/>
      </w:pPr>
      <w:r>
        <w:t xml:space="preserve">Agenda Item: </w:t>
      </w:r>
      <w:r w:rsidR="0BB34A1C">
        <w:t>Presentation practice</w:t>
      </w:r>
    </w:p>
    <w:p w14:paraId="550BA2F4" w14:textId="77777777" w:rsidR="540A7B53" w:rsidRDefault="540A7B53" w:rsidP="540A7B53">
      <w:pPr>
        <w:pStyle w:val="BodyText"/>
      </w:pPr>
    </w:p>
    <w:p w14:paraId="00A21C7E" w14:textId="77777777" w:rsidR="29AAA1E6" w:rsidRDefault="29AAA1E6" w:rsidP="540A7B53">
      <w:pPr>
        <w:pStyle w:val="BodyText"/>
      </w:pPr>
      <w:r>
        <w:t xml:space="preserve">Notes: </w:t>
      </w:r>
    </w:p>
    <w:p w14:paraId="133AFF1F" w14:textId="2A932C0B" w:rsidR="0923B7F0" w:rsidRDefault="0923B7F0" w:rsidP="540A7B53">
      <w:pPr>
        <w:pStyle w:val="BodyText"/>
      </w:pPr>
      <w:r>
        <w:t>Team ran through presenting our respective slides, cut down time per slide so the entire presentation fit into 4 minutes, recorded our presentation video</w:t>
      </w:r>
    </w:p>
    <w:p w14:paraId="1FC34793" w14:textId="334A3EC0" w:rsidR="540A7B53" w:rsidRDefault="540A7B53" w:rsidP="540A7B53">
      <w:pPr>
        <w:pStyle w:val="BodyText"/>
      </w:pPr>
    </w:p>
    <w:p w14:paraId="10C0C2B9" w14:textId="4117D566" w:rsidR="29AAA1E6" w:rsidRDefault="29AAA1E6" w:rsidP="540A7B53">
      <w:pPr>
        <w:pStyle w:val="BodyText"/>
      </w:pPr>
      <w:r>
        <w:t xml:space="preserve">Conclusion(s): </w:t>
      </w:r>
      <w:r w:rsidR="054CB3B8">
        <w:t xml:space="preserve">Submitted link to presentation video along with our </w:t>
      </w:r>
      <w:proofErr w:type="gramStart"/>
      <w:r w:rsidR="054CB3B8">
        <w:t>slides</w:t>
      </w:r>
      <w:proofErr w:type="gramEnd"/>
      <w:r w:rsidR="054CB3B8">
        <w:t xml:space="preserve"> pdf.</w:t>
      </w:r>
    </w:p>
    <w:p w14:paraId="52E9455F" w14:textId="2F47FC44" w:rsidR="540A7B53" w:rsidRDefault="00716F3C" w:rsidP="540A7B53">
      <w:pPr>
        <w:pStyle w:val="BodyText"/>
      </w:pPr>
      <w:r>
        <w:rPr>
          <w:noProof/>
        </w:rPr>
        <w:pict w14:anchorId="77A57AAA">
          <v:rect id="_x0000_i1030" alt="" style="width:468pt;height:.05pt;mso-width-percent:0;mso-height-percent:0;mso-width-percent:0;mso-height-percent:0" o:hralign="center" o:hrstd="t" o:hr="t"/>
        </w:pict>
      </w:r>
    </w:p>
    <w:p w14:paraId="616BE81E" w14:textId="0CE36B2B" w:rsidR="054CB3B8" w:rsidRDefault="054CB3B8" w:rsidP="540A7B53">
      <w:pPr>
        <w:pStyle w:val="FirstParagraph"/>
      </w:pPr>
      <w:r>
        <w:t>Agenda Item: Wrap up of project!</w:t>
      </w:r>
    </w:p>
    <w:p w14:paraId="0CC642EC" w14:textId="77777777" w:rsidR="540A7B53" w:rsidRDefault="540A7B53" w:rsidP="540A7B53">
      <w:pPr>
        <w:pStyle w:val="BodyText"/>
      </w:pPr>
    </w:p>
    <w:p w14:paraId="3BD04553" w14:textId="77777777" w:rsidR="054CB3B8" w:rsidRDefault="054CB3B8" w:rsidP="540A7B53">
      <w:pPr>
        <w:pStyle w:val="BodyText"/>
      </w:pPr>
      <w:r>
        <w:t xml:space="preserve">Notes: </w:t>
      </w:r>
    </w:p>
    <w:p w14:paraId="0CF27D95" w14:textId="1956FF77" w:rsidR="054CB3B8" w:rsidRDefault="054CB3B8" w:rsidP="540A7B53">
      <w:pPr>
        <w:pStyle w:val="BodyText"/>
        <w:numPr>
          <w:ilvl w:val="0"/>
          <w:numId w:val="1"/>
        </w:numPr>
        <w:spacing w:line="259" w:lineRule="auto"/>
        <w:rPr>
          <w:rFonts w:eastAsiaTheme="minorEastAsia"/>
        </w:rPr>
      </w:pPr>
      <w:r>
        <w:t>Writing team reflection, self/peer reflections, team process evaluation</w:t>
      </w:r>
    </w:p>
    <w:p w14:paraId="4BC7B293" w14:textId="7526FAD8" w:rsidR="054CB3B8" w:rsidRDefault="054CB3B8" w:rsidP="540A7B53">
      <w:pPr>
        <w:pStyle w:val="BodyText"/>
        <w:numPr>
          <w:ilvl w:val="0"/>
          <w:numId w:val="1"/>
        </w:numPr>
        <w:spacing w:line="259" w:lineRule="auto"/>
      </w:pPr>
      <w:r>
        <w:t>Finishing touches on final report and code files</w:t>
      </w:r>
    </w:p>
    <w:p w14:paraId="7EDF8E6D" w14:textId="334A3EC0" w:rsidR="540A7B53" w:rsidRDefault="540A7B53" w:rsidP="540A7B53">
      <w:pPr>
        <w:pStyle w:val="BodyText"/>
      </w:pPr>
    </w:p>
    <w:p w14:paraId="54360721" w14:textId="25137548" w:rsidR="540A7B53" w:rsidRDefault="054CB3B8" w:rsidP="540A7B53">
      <w:pPr>
        <w:pStyle w:val="BodyText"/>
      </w:pPr>
      <w:r>
        <w:t xml:space="preserve">Conclusion(s): Submitted our folders for project work to </w:t>
      </w:r>
      <w:proofErr w:type="spellStart"/>
      <w:r>
        <w:t>BlackBoard</w:t>
      </w:r>
      <w:proofErr w:type="spellEnd"/>
      <w:r>
        <w:t>.</w:t>
      </w:r>
    </w:p>
    <w:p w14:paraId="366932B8" w14:textId="394E978B" w:rsidR="540A7B53" w:rsidRDefault="00716F3C" w:rsidP="540A7B53">
      <w:pPr>
        <w:pStyle w:val="BodyText"/>
      </w:pPr>
      <w:r>
        <w:rPr>
          <w:noProof/>
        </w:rPr>
        <w:pict w14:anchorId="17187029">
          <v:rect id="_x0000_i1031" alt="" style="width:468pt;height:.05pt;mso-width-percent:0;mso-height-percent:0;mso-width-percent:0;mso-height-percent:0" o:hralign="center" o:hrstd="t" o:hr="t"/>
        </w:pict>
      </w:r>
    </w:p>
    <w:sectPr w:rsidR="540A7B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E0588" w14:textId="77777777" w:rsidR="00AA07B5" w:rsidRDefault="00AA07B5">
      <w:pPr>
        <w:spacing w:after="0"/>
      </w:pPr>
      <w:r>
        <w:separator/>
      </w:r>
    </w:p>
  </w:endnote>
  <w:endnote w:type="continuationSeparator" w:id="0">
    <w:p w14:paraId="45BD2C95" w14:textId="77777777" w:rsidR="00AA07B5" w:rsidRDefault="00AA0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87D26" w14:textId="77777777" w:rsidR="00AA07B5" w:rsidRDefault="00AA07B5">
      <w:r>
        <w:separator/>
      </w:r>
    </w:p>
  </w:footnote>
  <w:footnote w:type="continuationSeparator" w:id="0">
    <w:p w14:paraId="06595D32" w14:textId="77777777" w:rsidR="00AA07B5" w:rsidRDefault="00AA0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6283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F6E1696"/>
    <w:multiLevelType w:val="hybridMultilevel"/>
    <w:tmpl w:val="30D23336"/>
    <w:lvl w:ilvl="0" w:tplc="4A52972E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A4DB8"/>
    <w:multiLevelType w:val="hybridMultilevel"/>
    <w:tmpl w:val="475C258E"/>
    <w:lvl w:ilvl="0" w:tplc="8482F436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341BB6"/>
    <w:multiLevelType w:val="hybridMultilevel"/>
    <w:tmpl w:val="99F4A41E"/>
    <w:lvl w:ilvl="0" w:tplc="8402D9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C4CA6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82FB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8238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A42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8440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C2DA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482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9A81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870BFAC"/>
    <w:rsid w:val="00025FE6"/>
    <w:rsid w:val="000718D1"/>
    <w:rsid w:val="001102E1"/>
    <w:rsid w:val="00174A1E"/>
    <w:rsid w:val="001A1187"/>
    <w:rsid w:val="002A6B8F"/>
    <w:rsid w:val="002B268E"/>
    <w:rsid w:val="002C0829"/>
    <w:rsid w:val="002F5C08"/>
    <w:rsid w:val="002F7222"/>
    <w:rsid w:val="00326608"/>
    <w:rsid w:val="00382744"/>
    <w:rsid w:val="003B5CD5"/>
    <w:rsid w:val="003C2158"/>
    <w:rsid w:val="00445CCE"/>
    <w:rsid w:val="00471E95"/>
    <w:rsid w:val="00490D6E"/>
    <w:rsid w:val="004D051E"/>
    <w:rsid w:val="004D5B24"/>
    <w:rsid w:val="00547C58"/>
    <w:rsid w:val="00640B70"/>
    <w:rsid w:val="00655EB0"/>
    <w:rsid w:val="006A1D5A"/>
    <w:rsid w:val="006B0677"/>
    <w:rsid w:val="006C56CC"/>
    <w:rsid w:val="006D4ACA"/>
    <w:rsid w:val="006D5508"/>
    <w:rsid w:val="00711BA9"/>
    <w:rsid w:val="00715EBA"/>
    <w:rsid w:val="00716F3C"/>
    <w:rsid w:val="007A2E57"/>
    <w:rsid w:val="007A681F"/>
    <w:rsid w:val="007E05E3"/>
    <w:rsid w:val="008011F6"/>
    <w:rsid w:val="0080611E"/>
    <w:rsid w:val="00821A61"/>
    <w:rsid w:val="00840912"/>
    <w:rsid w:val="008C6D91"/>
    <w:rsid w:val="008F4578"/>
    <w:rsid w:val="00937053"/>
    <w:rsid w:val="00971374"/>
    <w:rsid w:val="009A0BD4"/>
    <w:rsid w:val="009B74EE"/>
    <w:rsid w:val="00A84874"/>
    <w:rsid w:val="00A944E8"/>
    <w:rsid w:val="00AA07B5"/>
    <w:rsid w:val="00AA3171"/>
    <w:rsid w:val="00B01E50"/>
    <w:rsid w:val="00B5766B"/>
    <w:rsid w:val="00BB5289"/>
    <w:rsid w:val="00C361CF"/>
    <w:rsid w:val="00C72DFE"/>
    <w:rsid w:val="00C8771D"/>
    <w:rsid w:val="00CD6DA5"/>
    <w:rsid w:val="00D15020"/>
    <w:rsid w:val="00D2662B"/>
    <w:rsid w:val="00D4087D"/>
    <w:rsid w:val="00D62A99"/>
    <w:rsid w:val="00EF03C1"/>
    <w:rsid w:val="00EF162E"/>
    <w:rsid w:val="00F17FCE"/>
    <w:rsid w:val="00F370CE"/>
    <w:rsid w:val="00F6158E"/>
    <w:rsid w:val="00F86C24"/>
    <w:rsid w:val="011AD596"/>
    <w:rsid w:val="013ADB96"/>
    <w:rsid w:val="054CB3B8"/>
    <w:rsid w:val="05843FCE"/>
    <w:rsid w:val="0626C110"/>
    <w:rsid w:val="071D27FC"/>
    <w:rsid w:val="088DFDB1"/>
    <w:rsid w:val="0923B7F0"/>
    <w:rsid w:val="094650E9"/>
    <w:rsid w:val="0BB0CEBA"/>
    <w:rsid w:val="0BB34A1C"/>
    <w:rsid w:val="0BF0991F"/>
    <w:rsid w:val="0C65B72F"/>
    <w:rsid w:val="0D819022"/>
    <w:rsid w:val="0E014624"/>
    <w:rsid w:val="115E9B7F"/>
    <w:rsid w:val="1461450F"/>
    <w:rsid w:val="164FF533"/>
    <w:rsid w:val="17FC140D"/>
    <w:rsid w:val="19089E57"/>
    <w:rsid w:val="1E80F55C"/>
    <w:rsid w:val="1FEDFD95"/>
    <w:rsid w:val="206FC17F"/>
    <w:rsid w:val="266931CD"/>
    <w:rsid w:val="27C88725"/>
    <w:rsid w:val="2898E6CA"/>
    <w:rsid w:val="29AAA1E6"/>
    <w:rsid w:val="2B02EEE4"/>
    <w:rsid w:val="2B33FD3F"/>
    <w:rsid w:val="2F76CFE5"/>
    <w:rsid w:val="2FDDD7DB"/>
    <w:rsid w:val="301965AD"/>
    <w:rsid w:val="308AD052"/>
    <w:rsid w:val="31B1C40F"/>
    <w:rsid w:val="32AE70A7"/>
    <w:rsid w:val="338C3B19"/>
    <w:rsid w:val="344A4108"/>
    <w:rsid w:val="363CD8F6"/>
    <w:rsid w:val="3CEA91ED"/>
    <w:rsid w:val="3FDD7AAD"/>
    <w:rsid w:val="40CF925A"/>
    <w:rsid w:val="43528F43"/>
    <w:rsid w:val="4388F130"/>
    <w:rsid w:val="446EC2B1"/>
    <w:rsid w:val="44B72E10"/>
    <w:rsid w:val="4564092A"/>
    <w:rsid w:val="471ACA99"/>
    <w:rsid w:val="47853726"/>
    <w:rsid w:val="4CDA9F90"/>
    <w:rsid w:val="4CF95FA9"/>
    <w:rsid w:val="4FDFE1E7"/>
    <w:rsid w:val="53E3EBFC"/>
    <w:rsid w:val="540A7B53"/>
    <w:rsid w:val="55C6FBF5"/>
    <w:rsid w:val="57823293"/>
    <w:rsid w:val="582F923E"/>
    <w:rsid w:val="5870BFAC"/>
    <w:rsid w:val="59AE97AB"/>
    <w:rsid w:val="5C677605"/>
    <w:rsid w:val="5CB9AFF7"/>
    <w:rsid w:val="5E914B67"/>
    <w:rsid w:val="5F96CF66"/>
    <w:rsid w:val="68D1A7B7"/>
    <w:rsid w:val="69E973EF"/>
    <w:rsid w:val="6D466216"/>
    <w:rsid w:val="75572ADF"/>
    <w:rsid w:val="77FBC343"/>
    <w:rsid w:val="78D035C5"/>
    <w:rsid w:val="7953006F"/>
    <w:rsid w:val="7C476472"/>
    <w:rsid w:val="7CCF3466"/>
    <w:rsid w:val="7DD0D831"/>
    <w:rsid w:val="7F6CA8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D01932E"/>
  <w15:docId w15:val="{7381CC3E-3808-4E8A-AB1E-F4176BB8D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E0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3C981315DF641945723851C31F187" ma:contentTypeVersion="10" ma:contentTypeDescription="Create a new document." ma:contentTypeScope="" ma:versionID="e1f8b562e0c6ed311bb321c27deca291">
  <xsd:schema xmlns:xsd="http://www.w3.org/2001/XMLSchema" xmlns:xs="http://www.w3.org/2001/XMLSchema" xmlns:p="http://schemas.microsoft.com/office/2006/metadata/properties" xmlns:ns2="04b7e6ef-76ea-475d-aa9c-ccace62cce5a" targetNamespace="http://schemas.microsoft.com/office/2006/metadata/properties" ma:root="true" ma:fieldsID="c45189d5732f3cc5d7012dd590979832" ns2:_="">
    <xsd:import namespace="04b7e6ef-76ea-475d-aa9c-ccace62cc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7e6ef-76ea-475d-aa9c-ccace62cc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3FED74-7123-4BDA-83BB-937D748C37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021628-F765-4DE2-A24A-3746E9DB2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7e6ef-76ea-475d-aa9c-ccace62cc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E58CC8-13FB-4F5B-B9B4-15071A8763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S. Turner</dc:creator>
  <cp:keywords/>
  <cp:lastModifiedBy>Erica Quallen</cp:lastModifiedBy>
  <cp:revision>8</cp:revision>
  <dcterms:created xsi:type="dcterms:W3CDTF">2021-12-15T15:30:00Z</dcterms:created>
  <dcterms:modified xsi:type="dcterms:W3CDTF">2021-12-15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3C981315DF641945723851C31F187</vt:lpwstr>
  </property>
</Properties>
</file>